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F EMR System</w:t>
      </w:r>
    </w:p>
    <w:p>
      <w:pPr>
        <w:pStyle w:val="Subtitle"/>
      </w:pPr>
      <w:r>
        <w:t xml:space="preserve">Technical Architecture &amp; Implementation Guide for CIOs</w:t>
      </w:r>
    </w:p>
    <w:p>
      <w:pPr>
        <w:pStyle w:val="Author"/>
      </w:pPr>
      <w:r>
        <w:t xml:space="preserve">Technical Architecture Team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executive-summary-for-cios"/>
    <w:p>
      <w:pPr>
        <w:pStyle w:val="Heading1"/>
      </w:pPr>
      <w:r>
        <w:t xml:space="preserve">Executive Summary for CIOs</w:t>
      </w:r>
    </w:p>
    <w:bookmarkStart w:id="11" w:name="strategic-technology-investment"/>
    <w:p>
      <w:pPr>
        <w:pStyle w:val="Heading2"/>
      </w:pPr>
      <w:r>
        <w:t xml:space="preserve">Strategic Technology Invest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VF EMR System</w:t>
      </w:r>
      <w:r>
        <w:t xml:space="preserve"> </w:t>
      </w:r>
      <w:r>
        <w:t xml:space="preserve">represents a strategic technology investment that delivers measurable business value while ensuring enterprise-grade security, scalability, and compliance. This document provides technical leadership with the comprehensive information needed to evaluate, approve, and implement this mission-critical healthcare technology solution.</w:t>
      </w:r>
    </w:p>
    <w:bookmarkStart w:id="9" w:name="key-technical-differentiators"/>
    <w:p>
      <w:pPr>
        <w:pStyle w:val="Heading3"/>
      </w:pPr>
      <w:r>
        <w:t xml:space="preserve">Key Technical Differentia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-Native Architecture</w:t>
      </w:r>
      <w:r>
        <w:t xml:space="preserve">: Built for scalability and reli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/ML Integration</w:t>
      </w:r>
      <w:r>
        <w:t xml:space="preserve">: Advanced analytics and decision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erprise Security</w:t>
      </w:r>
      <w:r>
        <w:t xml:space="preserve">: HIPAA, SOC 2 Type II compli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-First Design</w:t>
      </w:r>
      <w:r>
        <w:t xml:space="preserve">: Seamless integration capabi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Technology Stack</w:t>
      </w:r>
      <w:r>
        <w:t xml:space="preserve">: Future-proof development platform</w:t>
      </w:r>
    </w:p>
    <w:bookmarkEnd w:id="9"/>
    <w:bookmarkStart w:id="10" w:name="business-impact-summary"/>
    <w:p>
      <w:pPr>
        <w:pStyle w:val="Heading3"/>
      </w:pPr>
      <w:r>
        <w:t xml:space="preserve">Business Impact Summa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I</w:t>
      </w:r>
      <w:r>
        <w:t xml:space="preserve">: 317% return on investment within first yea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ficiency</w:t>
      </w:r>
      <w:r>
        <w:t xml:space="preserve">: 50% reduction in administrative overhe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ability</w:t>
      </w:r>
      <w:r>
        <w:t xml:space="preserve">: Supports 10x growth without infrastructure chan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</w:t>
      </w:r>
      <w:r>
        <w:t xml:space="preserve">: 100% regulatory adherence with automated repor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sk Mitigation</w:t>
      </w:r>
      <w:r>
        <w:t xml:space="preserve">: Enterprise-grade security and disaster recovery</w:t>
      </w:r>
    </w:p>
    <w:p>
      <w:r>
        <w:pict>
          <v:rect style="width:0;height:1.5pt" o:hralign="center" o:hrstd="t" o:hr="t"/>
        </w:pict>
      </w:r>
    </w:p>
    <w:bookmarkEnd w:id="10"/>
    <w:bookmarkEnd w:id="11"/>
    <w:bookmarkEnd w:id="12"/>
    <w:bookmarkStart w:id="21" w:name="system-architecture-overview"/>
    <w:p>
      <w:pPr>
        <w:pStyle w:val="Heading1"/>
      </w:pPr>
      <w:r>
        <w:t xml:space="preserve">System Architecture Overview</w:t>
      </w:r>
    </w:p>
    <w:bookmarkStart w:id="16" w:name="technology-stack"/>
    <w:p>
      <w:pPr>
        <w:pStyle w:val="Heading2"/>
      </w:pPr>
      <w:r>
        <w:t xml:space="preserve">Technology Stack</w:t>
      </w:r>
    </w:p>
    <w:bookmarkStart w:id="13" w:name="frontend-architecture"/>
    <w:p>
      <w:pPr>
        <w:pStyle w:val="Heading3"/>
      </w:pPr>
      <w:r>
        <w:t xml:space="preserve">Frontend Architecture</w:t>
      </w:r>
    </w:p>
    <w:p>
      <w:pPr>
        <w:pStyle w:val="SourceCode"/>
      </w:pPr>
      <w:r>
        <w:rPr>
          <w:rStyle w:val="VerbatimChar"/>
        </w:rPr>
        <w:t xml:space="preserve">React 18 + TypeScript</w:t>
      </w:r>
      <w:r>
        <w:br/>
      </w:r>
      <w:r>
        <w:rPr>
          <w:rStyle w:val="VerbatimChar"/>
        </w:rPr>
        <w:t xml:space="preserve">├── State Management: React Hooks + Context API</w:t>
      </w:r>
      <w:r>
        <w:br/>
      </w:r>
      <w:r>
        <w:rPr>
          <w:rStyle w:val="VerbatimChar"/>
        </w:rPr>
        <w:t xml:space="preserve">├── UI Framework: Custom Design System + Tailwind CSS</w:t>
      </w:r>
      <w:r>
        <w:br/>
      </w:r>
      <w:r>
        <w:rPr>
          <w:rStyle w:val="VerbatimChar"/>
        </w:rPr>
        <w:t xml:space="preserve">├── Build System: Vite (ES modules, HMR)</w:t>
      </w:r>
      <w:r>
        <w:br/>
      </w:r>
      <w:r>
        <w:rPr>
          <w:rStyle w:val="VerbatimChar"/>
        </w:rPr>
        <w:t xml:space="preserve">├── Testing: Jest + React Testing Library</w:t>
      </w:r>
      <w:r>
        <w:br/>
      </w:r>
      <w:r>
        <w:rPr>
          <w:rStyle w:val="VerbatimChar"/>
        </w:rPr>
        <w:t xml:space="preserve">└── Deployment: CDN + Edge Caching</w:t>
      </w:r>
    </w:p>
    <w:bookmarkEnd w:id="13"/>
    <w:bookmarkStart w:id="14" w:name="backend-services"/>
    <w:p>
      <w:pPr>
        <w:pStyle w:val="Heading3"/>
      </w:pPr>
      <w:r>
        <w:t xml:space="preserve">Backend Services</w:t>
      </w:r>
    </w:p>
    <w:p>
      <w:pPr>
        <w:pStyle w:val="SourceCode"/>
      </w:pPr>
      <w:r>
        <w:rPr>
          <w:rStyle w:val="VerbatimChar"/>
        </w:rPr>
        <w:t xml:space="preserve">Node.js + Express.js</w:t>
      </w:r>
      <w:r>
        <w:br/>
      </w:r>
      <w:r>
        <w:rPr>
          <w:rStyle w:val="VerbatimChar"/>
        </w:rPr>
        <w:t xml:space="preserve">├── Database: PostgreSQL 14+ (Primary) + Redis (Cache)</w:t>
      </w:r>
      <w:r>
        <w:br/>
      </w:r>
      <w:r>
        <w:rPr>
          <w:rStyle w:val="VerbatimChar"/>
        </w:rPr>
        <w:t xml:space="preserve">├── Authentication: JWT + OAuth 2.0 + MFA</w:t>
      </w:r>
      <w:r>
        <w:br/>
      </w:r>
      <w:r>
        <w:rPr>
          <w:rStyle w:val="VerbatimChar"/>
        </w:rPr>
        <w:t xml:space="preserve">├── File Storage: AWS S3 + CloudFront CDN</w:t>
      </w:r>
      <w:r>
        <w:br/>
      </w:r>
      <w:r>
        <w:rPr>
          <w:rStyle w:val="VerbatimChar"/>
        </w:rPr>
        <w:t xml:space="preserve">├── Message Queue: AWS SQS + SNS</w:t>
      </w:r>
      <w:r>
        <w:br/>
      </w:r>
      <w:r>
        <w:rPr>
          <w:rStyle w:val="VerbatimChar"/>
        </w:rPr>
        <w:t xml:space="preserve">└── Monitoring: CloudWatch + Prometheus + Grafana</w:t>
      </w:r>
    </w:p>
    <w:bookmarkEnd w:id="14"/>
    <w:bookmarkStart w:id="15" w:name="infrastructure-platform"/>
    <w:p>
      <w:pPr>
        <w:pStyle w:val="Heading3"/>
      </w:pPr>
      <w:r>
        <w:t xml:space="preserve">Infrastructure Platform</w:t>
      </w:r>
    </w:p>
    <w:p>
      <w:pPr>
        <w:pStyle w:val="SourceCode"/>
      </w:pPr>
      <w:r>
        <w:rPr>
          <w:rStyle w:val="VerbatimChar"/>
        </w:rPr>
        <w:t xml:space="preserve">AWS Cloud Services</w:t>
      </w:r>
      <w:r>
        <w:br/>
      </w:r>
      <w:r>
        <w:rPr>
          <w:rStyle w:val="VerbatimChar"/>
        </w:rPr>
        <w:t xml:space="preserve">├── Compute: ECS Fargate (Containerized)</w:t>
      </w:r>
      <w:r>
        <w:br/>
      </w:r>
      <w:r>
        <w:rPr>
          <w:rStyle w:val="VerbatimChar"/>
        </w:rPr>
        <w:t xml:space="preserve">├── Database: RDS PostgreSQL (Multi-AZ)</w:t>
      </w:r>
      <w:r>
        <w:br/>
      </w:r>
      <w:r>
        <w:rPr>
          <w:rStyle w:val="VerbatimChar"/>
        </w:rPr>
        <w:t xml:space="preserve">├── Caching: ElastiCache Redis (Cluster Mode)</w:t>
      </w:r>
      <w:r>
        <w:br/>
      </w:r>
      <w:r>
        <w:rPr>
          <w:rStyle w:val="VerbatimChar"/>
        </w:rPr>
        <w:t xml:space="preserve">├── Storage: S3 (Standard + IA + Glacier)</w:t>
      </w:r>
      <w:r>
        <w:br/>
      </w:r>
      <w:r>
        <w:rPr>
          <w:rStyle w:val="VerbatimChar"/>
        </w:rPr>
        <w:t xml:space="preserve">├── Network: VPC + ALB + CloudFront</w:t>
      </w:r>
      <w:r>
        <w:br/>
      </w:r>
      <w:r>
        <w:rPr>
          <w:rStyle w:val="VerbatimChar"/>
        </w:rPr>
        <w:t xml:space="preserve">└── Security: WAF + GuardDuty + Config</w:t>
      </w:r>
    </w:p>
    <w:bookmarkEnd w:id="15"/>
    <w:bookmarkEnd w:id="16"/>
    <w:bookmarkStart w:id="20" w:name="architectural-principles"/>
    <w:p>
      <w:pPr>
        <w:pStyle w:val="Heading2"/>
      </w:pPr>
      <w:r>
        <w:t xml:space="preserve">Architectural Principles</w:t>
      </w:r>
    </w:p>
    <w:bookmarkStart w:id="17" w:name="cloud-native-design"/>
    <w:p>
      <w:pPr>
        <w:pStyle w:val="Heading3"/>
      </w:pPr>
      <w:r>
        <w:t xml:space="preserve">1. Cloud-Native Desig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ervices Architecture</w:t>
      </w:r>
      <w:r>
        <w:t xml:space="preserve">: Loosely coupled, independently deployable servi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ainer Orchestration</w:t>
      </w:r>
      <w:r>
        <w:t xml:space="preserve">: Docker + AWS ECS for scalability and port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rless Components</w:t>
      </w:r>
      <w:r>
        <w:t xml:space="preserve">: Lambda functions for event-driven process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o-Scaling</w:t>
      </w:r>
      <w:r>
        <w:t xml:space="preserve">: Horizontal scaling based on demand metrics</w:t>
      </w:r>
    </w:p>
    <w:bookmarkEnd w:id="17"/>
    <w:bookmarkStart w:id="18" w:name="api-first-approach"/>
    <w:p>
      <w:pPr>
        <w:pStyle w:val="Heading3"/>
      </w:pPr>
      <w:r>
        <w:t xml:space="preserve">2. API-First Approac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Tful APIs</w:t>
      </w:r>
      <w:r>
        <w:t xml:space="preserve">: Standard HTTP methods with JSON payloa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aphQL Gateway</w:t>
      </w:r>
      <w:r>
        <w:t xml:space="preserve">: Efficient data fetching for complex quer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API Specification</w:t>
      </w:r>
      <w:r>
        <w:t xml:space="preserve">: Comprehensive API document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te Limiting</w:t>
      </w:r>
      <w:r>
        <w:t xml:space="preserve">: Protection against abuse and DDoS attacks</w:t>
      </w:r>
    </w:p>
    <w:bookmarkEnd w:id="18"/>
    <w:bookmarkStart w:id="19" w:name="data-architecture"/>
    <w:p>
      <w:pPr>
        <w:pStyle w:val="Heading3"/>
      </w:pPr>
      <w:r>
        <w:t xml:space="preserve">3. Data Archite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ID Compliance</w:t>
      </w:r>
      <w:r>
        <w:t xml:space="preserve">: PostgreSQL for transactional integr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d Replicas</w:t>
      </w:r>
      <w:r>
        <w:t xml:space="preserve">: Separate read/write workloads for performa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Partitioning</w:t>
      </w:r>
      <w:r>
        <w:t xml:space="preserve">: Time-based partitioning for large datase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up Strategy</w:t>
      </w:r>
      <w:r>
        <w:t xml:space="preserve">: Automated daily backups with point-in-time recovery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31" w:name="security-compliance-framework"/>
    <w:p>
      <w:pPr>
        <w:pStyle w:val="Heading1"/>
      </w:pPr>
      <w:r>
        <w:t xml:space="preserve">Security &amp; Compliance Framework</w:t>
      </w:r>
    </w:p>
    <w:bookmarkStart w:id="26" w:name="security-architecture"/>
    <w:p>
      <w:pPr>
        <w:pStyle w:val="Heading2"/>
      </w:pPr>
      <w:r>
        <w:t xml:space="preserve">Security Architecture</w:t>
      </w:r>
    </w:p>
    <w:bookmarkStart w:id="22" w:name="identity-access-management"/>
    <w:p>
      <w:pPr>
        <w:pStyle w:val="Heading3"/>
      </w:pPr>
      <w:r>
        <w:t xml:space="preserve">1. Identity &amp; Access Management</w:t>
      </w:r>
    </w:p>
    <w:p>
      <w:pPr>
        <w:pStyle w:val="SourceCode"/>
      </w:pPr>
      <w:r>
        <w:rPr>
          <w:rStyle w:val="VerbatimChar"/>
        </w:rPr>
        <w:t xml:space="preserve">Multi-Layer Authentication</w:t>
      </w:r>
      <w:r>
        <w:br/>
      </w:r>
      <w:r>
        <w:rPr>
          <w:rStyle w:val="VerbatimChar"/>
        </w:rPr>
        <w:t xml:space="preserve">├── Primary: Username/Password + MFA</w:t>
      </w:r>
      <w:r>
        <w:br/>
      </w:r>
      <w:r>
        <w:rPr>
          <w:rStyle w:val="VerbatimChar"/>
        </w:rPr>
        <w:t xml:space="preserve">├── SSO Integration: SAML 2.0 + OAuth 2.0</w:t>
      </w:r>
      <w:r>
        <w:br/>
      </w:r>
      <w:r>
        <w:rPr>
          <w:rStyle w:val="VerbatimChar"/>
        </w:rPr>
        <w:t xml:space="preserve">├── Role-Based Access: 5-tier permission hierarchy</w:t>
      </w:r>
      <w:r>
        <w:br/>
      </w:r>
      <w:r>
        <w:rPr>
          <w:rStyle w:val="VerbatimChar"/>
        </w:rPr>
        <w:t xml:space="preserve">├── Session Management: JWT with refresh tokens</w:t>
      </w:r>
      <w:r>
        <w:br/>
      </w:r>
      <w:r>
        <w:rPr>
          <w:rStyle w:val="VerbatimChar"/>
        </w:rPr>
        <w:t xml:space="preserve">└── Audit Logging: Complete activity tracking</w:t>
      </w:r>
    </w:p>
    <w:bookmarkEnd w:id="22"/>
    <w:bookmarkStart w:id="23" w:name="data-protection"/>
    <w:p>
      <w:pPr>
        <w:pStyle w:val="Heading3"/>
      </w:pPr>
      <w:r>
        <w:t xml:space="preserve">2. Data Prot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cryption at Rest</w:t>
      </w:r>
      <w:r>
        <w:t xml:space="preserve">: AES-256 for all stored dat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cryption in Transit</w:t>
      </w:r>
      <w:r>
        <w:t xml:space="preserve">: TLS 1.3 for all communic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y Management</w:t>
      </w:r>
      <w:r>
        <w:t xml:space="preserve">: AWS KMS with automatic rot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Masking</w:t>
      </w:r>
      <w:r>
        <w:t xml:space="preserve">: PII protection in non-production environments</w:t>
      </w:r>
    </w:p>
    <w:bookmarkEnd w:id="23"/>
    <w:bookmarkStart w:id="24" w:name="network-security"/>
    <w:p>
      <w:pPr>
        <w:pStyle w:val="Heading3"/>
      </w:pPr>
      <w:r>
        <w:t xml:space="preserve">3. Network Secur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PC Isolation</w:t>
      </w:r>
      <w:r>
        <w:t xml:space="preserve">: Private subnets for database and application ti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b Application Firewall</w:t>
      </w:r>
      <w:r>
        <w:t xml:space="preserve">: AWS WAF with custom ru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DoS Protection</w:t>
      </w:r>
      <w:r>
        <w:t xml:space="preserve">: AWS Shield Advanc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rusion Detection</w:t>
      </w:r>
      <w:r>
        <w:t xml:space="preserve">: AWS GuardDuty with custom alerts</w:t>
      </w:r>
    </w:p>
    <w:bookmarkEnd w:id="24"/>
    <w:bookmarkStart w:id="25" w:name="application-security"/>
    <w:p>
      <w:pPr>
        <w:pStyle w:val="Heading3"/>
      </w:pPr>
      <w:r>
        <w:t xml:space="preserve">4. Application Secur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cure Coding</w:t>
      </w:r>
      <w:r>
        <w:t xml:space="preserve">: OWASP Top 10 compli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pendency Scanning</w:t>
      </w:r>
      <w:r>
        <w:t xml:space="preserve">: Automated vulnerability assess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de Analysis</w:t>
      </w:r>
      <w:r>
        <w:t xml:space="preserve">: Static and dynamic security test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netration Testing</w:t>
      </w:r>
      <w:r>
        <w:t xml:space="preserve">: Quarterly third-party security audits</w:t>
      </w:r>
    </w:p>
    <w:bookmarkEnd w:id="25"/>
    <w:bookmarkEnd w:id="26"/>
    <w:bookmarkStart w:id="30" w:name="compliance-framework"/>
    <w:p>
      <w:pPr>
        <w:pStyle w:val="Heading2"/>
      </w:pPr>
      <w:r>
        <w:t xml:space="preserve">Compliance Framework</w:t>
      </w:r>
    </w:p>
    <w:bookmarkStart w:id="27" w:name="hipaa-compliance"/>
    <w:p>
      <w:pPr>
        <w:pStyle w:val="Heading3"/>
      </w:pPr>
      <w:r>
        <w:t xml:space="preserve">HIPAA Compli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ministrative Safeguards</w:t>
      </w:r>
      <w:r>
        <w:t xml:space="preserve">: Policies, procedures, train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hysical Safeguards</w:t>
      </w:r>
      <w:r>
        <w:t xml:space="preserve">: Data center security, device contro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nical Safeguards</w:t>
      </w:r>
      <w:r>
        <w:t xml:space="preserve">: Access controls, audit logs, encryp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Associate Agreements</w:t>
      </w:r>
      <w:r>
        <w:t xml:space="preserve">: Vendor compliance requirements</w:t>
      </w:r>
    </w:p>
    <w:bookmarkEnd w:id="27"/>
    <w:bookmarkStart w:id="28" w:name="soc-2-type-ii-certification"/>
    <w:p>
      <w:pPr>
        <w:pStyle w:val="Heading3"/>
      </w:pPr>
      <w:r>
        <w:t xml:space="preserve">SOC 2 Type II Certif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curity</w:t>
      </w:r>
      <w:r>
        <w:t xml:space="preserve">: Protection against unauthorized acc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vailability</w:t>
      </w:r>
      <w:r>
        <w:t xml:space="preserve">: System uptime and performance monitor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cessing Integrity</w:t>
      </w:r>
      <w:r>
        <w:t xml:space="preserve">: Data accuracy and completen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dentiality</w:t>
      </w:r>
      <w:r>
        <w:t xml:space="preserve">: Protection of sensitive inform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vacy</w:t>
      </w:r>
      <w:r>
        <w:t xml:space="preserve">: Personal information handling procedures</w:t>
      </w:r>
    </w:p>
    <w:bookmarkEnd w:id="28"/>
    <w:bookmarkStart w:id="29" w:name="additional-compliance"/>
    <w:p>
      <w:pPr>
        <w:pStyle w:val="Heading3"/>
      </w:pPr>
      <w:r>
        <w:t xml:space="preserve">Additional Complia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DA 21 CFR Part 11</w:t>
      </w:r>
      <w:r>
        <w:t xml:space="preserve">: Electronic records and signatur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DPR</w:t>
      </w:r>
      <w:r>
        <w:t xml:space="preserve">: European data protection requir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e Regulations</w:t>
      </w:r>
      <w:r>
        <w:t xml:space="preserve">: Individual state healthcare requir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dustry Standards</w:t>
      </w:r>
      <w:r>
        <w:t xml:space="preserve">: HL7 FHIR, DICOM integration capabiliti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40" w:name="integration-capabilities"/>
    <w:p>
      <w:pPr>
        <w:pStyle w:val="Heading1"/>
      </w:pPr>
      <w:r>
        <w:t xml:space="preserve">Integration Capabilities</w:t>
      </w:r>
    </w:p>
    <w:bookmarkStart w:id="35" w:name="healthcare-system-integration"/>
    <w:p>
      <w:pPr>
        <w:pStyle w:val="Heading2"/>
      </w:pPr>
      <w:r>
        <w:t xml:space="preserve">Healthcare System Integration</w:t>
      </w:r>
    </w:p>
    <w:bookmarkStart w:id="32" w:name="electronic-health-records-ehr"/>
    <w:p>
      <w:pPr>
        <w:pStyle w:val="Heading3"/>
      </w:pPr>
      <w:r>
        <w:t xml:space="preserve">1. Electronic Health Records (EHR)</w:t>
      </w:r>
    </w:p>
    <w:p>
      <w:pPr>
        <w:pStyle w:val="SourceCode"/>
      </w:pPr>
      <w:r>
        <w:rPr>
          <w:rStyle w:val="VerbatimChar"/>
        </w:rPr>
        <w:t xml:space="preserve">Integration Standards</w:t>
      </w:r>
      <w:r>
        <w:br/>
      </w:r>
      <w:r>
        <w:rPr>
          <w:rStyle w:val="VerbatimChar"/>
        </w:rPr>
        <w:t xml:space="preserve">├── HL7 FHIR R4: Modern healthcare data exchange</w:t>
      </w:r>
      <w:r>
        <w:br/>
      </w:r>
      <w:r>
        <w:rPr>
          <w:rStyle w:val="VerbatimChar"/>
        </w:rPr>
        <w:t xml:space="preserve">├── HL7 v2.x: Legacy system compatibility</w:t>
      </w:r>
      <w:r>
        <w:br/>
      </w:r>
      <w:r>
        <w:rPr>
          <w:rStyle w:val="VerbatimChar"/>
        </w:rPr>
        <w:t xml:space="preserve">├── CDA Documents: Clinical document architecture</w:t>
      </w:r>
      <w:r>
        <w:br/>
      </w:r>
      <w:r>
        <w:rPr>
          <w:rStyle w:val="VerbatimChar"/>
        </w:rPr>
        <w:t xml:space="preserve">├── DICOM: Medical imaging integration</w:t>
      </w:r>
      <w:r>
        <w:br/>
      </w:r>
      <w:r>
        <w:rPr>
          <w:rStyle w:val="VerbatimChar"/>
        </w:rPr>
        <w:t xml:space="preserve">└── X12 EDI: Insurance and billing transactions</w:t>
      </w:r>
    </w:p>
    <w:bookmarkEnd w:id="32"/>
    <w:bookmarkStart w:id="33" w:name="laboratory-information-systems-lis"/>
    <w:p>
      <w:pPr>
        <w:pStyle w:val="Heading3"/>
      </w:pPr>
      <w:r>
        <w:t xml:space="preserve">2. Laboratory Information Systems (LI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directional Interface</w:t>
      </w:r>
      <w:r>
        <w:t xml:space="preserve">: Order placement and result retriev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al-Time Updates</w:t>
      </w:r>
      <w:r>
        <w:t xml:space="preserve">: Immediate result notif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Quality Control</w:t>
      </w:r>
      <w:r>
        <w:t xml:space="preserve">: Automated validation and flagg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strument Integration</w:t>
      </w:r>
      <w:r>
        <w:t xml:space="preserve">: Direct connection to analyzers</w:t>
      </w:r>
    </w:p>
    <w:bookmarkEnd w:id="33"/>
    <w:bookmarkStart w:id="34" w:name="practice-management-systems"/>
    <w:p>
      <w:pPr>
        <w:pStyle w:val="Heading3"/>
      </w:pPr>
      <w:r>
        <w:t xml:space="preserve">3. Practice Management System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tient Demographics</w:t>
      </w:r>
      <w:r>
        <w:t xml:space="preserve">: Synchronized patient inform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cheduling Integration</w:t>
      </w:r>
      <w:r>
        <w:t xml:space="preserve">: Unified appointment manage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illing Interface</w:t>
      </w:r>
      <w:r>
        <w:t xml:space="preserve">: Automated charge capture and cod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surance Verification</w:t>
      </w:r>
      <w:r>
        <w:t xml:space="preserve">: Real-time eligibility checking</w:t>
      </w:r>
    </w:p>
    <w:bookmarkEnd w:id="34"/>
    <w:bookmarkEnd w:id="35"/>
    <w:bookmarkStart w:id="39" w:name="third-party-integrations"/>
    <w:p>
      <w:pPr>
        <w:pStyle w:val="Heading2"/>
      </w:pPr>
      <w:r>
        <w:t xml:space="preserve">Third-Party Integrations</w:t>
      </w:r>
    </w:p>
    <w:bookmarkStart w:id="36" w:name="communication-platforms"/>
    <w:p>
      <w:pPr>
        <w:pStyle w:val="Heading3"/>
      </w:pPr>
      <w:r>
        <w:t xml:space="preserve">1. Communication Platform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mail Services</w:t>
      </w:r>
      <w:r>
        <w:t xml:space="preserve">: SMTP/API integration (SendGrid, AWS SE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MS Providers</w:t>
      </w:r>
      <w:r>
        <w:t xml:space="preserve">: Twilio, AWS SNS for patient notific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oice Services</w:t>
      </w:r>
      <w:r>
        <w:t xml:space="preserve">: VoIP integration for appointment reminde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tient Portals</w:t>
      </w:r>
      <w:r>
        <w:t xml:space="preserve">: Secure messaging and document sharing</w:t>
      </w:r>
    </w:p>
    <w:bookmarkEnd w:id="36"/>
    <w:bookmarkStart w:id="37" w:name="analytics-reporting"/>
    <w:p>
      <w:pPr>
        <w:pStyle w:val="Heading3"/>
      </w:pPr>
      <w:r>
        <w:t xml:space="preserve">2. Analytics &amp; Report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usiness Intelligence</w:t>
      </w:r>
      <w:r>
        <w:t xml:space="preserve">: Tableau, Power BI connectivit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ta Warehousing</w:t>
      </w:r>
      <w:r>
        <w:t xml:space="preserve">: ETL processes for analytics platfor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gulatory Reporting</w:t>
      </w:r>
      <w:r>
        <w:t xml:space="preserve">: Automated SART, ESHRE submiss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ustom Reports</w:t>
      </w:r>
      <w:r>
        <w:t xml:space="preserve">: API access for custom analytics solutions</w:t>
      </w:r>
    </w:p>
    <w:bookmarkEnd w:id="37"/>
    <w:bookmarkStart w:id="38" w:name="financial-systems"/>
    <w:p>
      <w:pPr>
        <w:pStyle w:val="Heading3"/>
      </w:pPr>
      <w:r>
        <w:t xml:space="preserve">3. Financial Syste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counting Software</w:t>
      </w:r>
      <w:r>
        <w:t xml:space="preserve">: QuickBooks, SAP integ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yment Processing</w:t>
      </w:r>
      <w:r>
        <w:t xml:space="preserve">: Stripe, Square payment gateway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surance Systems</w:t>
      </w:r>
      <w:r>
        <w:t xml:space="preserve">: Real-time eligibility and clai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venue Cycle</w:t>
      </w:r>
      <w:r>
        <w:t xml:space="preserve">: Automated billing and collections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9" w:name="performance-scalability"/>
    <w:p>
      <w:pPr>
        <w:pStyle w:val="Heading1"/>
      </w:pPr>
      <w:r>
        <w:t xml:space="preserve">Performance &amp; Scalability</w:t>
      </w:r>
    </w:p>
    <w:bookmarkStart w:id="44" w:name="performance-metrics"/>
    <w:p>
      <w:pPr>
        <w:pStyle w:val="Heading2"/>
      </w:pPr>
      <w:r>
        <w:t xml:space="preserve">Performance Metrics</w:t>
      </w:r>
    </w:p>
    <w:bookmarkStart w:id="41" w:name="response-time-targets"/>
    <w:p>
      <w:pPr>
        <w:pStyle w:val="Heading3"/>
      </w:pPr>
      <w:r>
        <w:t xml:space="preserve">1. Response Time Targe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ge Load Time</w:t>
      </w:r>
      <w:r>
        <w:t xml:space="preserve">: &lt; 2 seconds (95th percentile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 Response</w:t>
      </w:r>
      <w:r>
        <w:t xml:space="preserve">: &lt; 500ms (average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base Queries</w:t>
      </w:r>
      <w:r>
        <w:t xml:space="preserve">: &lt; 100ms (complex querie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le Upload</w:t>
      </w:r>
      <w:r>
        <w:t xml:space="preserve">: &lt; 30 seconds (10MB files)</w:t>
      </w:r>
    </w:p>
    <w:bookmarkEnd w:id="41"/>
    <w:bookmarkStart w:id="42" w:name="throughput-capacity"/>
    <w:p>
      <w:pPr>
        <w:pStyle w:val="Heading3"/>
      </w:pPr>
      <w:r>
        <w:t xml:space="preserve">2. Throughput Capacit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current Users</w:t>
      </w:r>
      <w:r>
        <w:t xml:space="preserve">: 1,000+ simultaneous user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PI Requests</w:t>
      </w:r>
      <w:r>
        <w:t xml:space="preserve">: 10,000+ requests per minut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Processing</w:t>
      </w:r>
      <w:r>
        <w:t xml:space="preserve">: 1M+ records per hou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ile Storage</w:t>
      </w:r>
      <w:r>
        <w:t xml:space="preserve">: Unlimited with auto-scaling</w:t>
      </w:r>
    </w:p>
    <w:bookmarkEnd w:id="42"/>
    <w:bookmarkStart w:id="43" w:name="availability-requirements"/>
    <w:p>
      <w:pPr>
        <w:pStyle w:val="Heading3"/>
      </w:pPr>
      <w:r>
        <w:t xml:space="preserve">3. Availability Requir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ystem Uptime</w:t>
      </w:r>
      <w:r>
        <w:t xml:space="preserve">: 99.9% availability (8.76 hours downtime/year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lanned Maintenance</w:t>
      </w:r>
      <w:r>
        <w:t xml:space="preserve">: Monthly 2-hour window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saster Recovery</w:t>
      </w:r>
      <w:r>
        <w:t xml:space="preserve">: 4-hour RTO, 1-hour RP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eographic Redundancy</w:t>
      </w:r>
      <w:r>
        <w:t xml:space="preserve">: Multi-region deployment</w:t>
      </w:r>
    </w:p>
    <w:bookmarkEnd w:id="43"/>
    <w:bookmarkEnd w:id="44"/>
    <w:bookmarkStart w:id="48" w:name="scalability-architecture"/>
    <w:p>
      <w:pPr>
        <w:pStyle w:val="Heading2"/>
      </w:pPr>
      <w:r>
        <w:t xml:space="preserve">Scalability Architecture</w:t>
      </w:r>
    </w:p>
    <w:bookmarkStart w:id="45" w:name="horizontal-scaling"/>
    <w:p>
      <w:pPr>
        <w:pStyle w:val="Heading3"/>
      </w:pPr>
      <w:r>
        <w:t xml:space="preserve">1. Horizontal Scaling</w:t>
      </w:r>
    </w:p>
    <w:p>
      <w:pPr>
        <w:pStyle w:val="SourceCode"/>
      </w:pPr>
      <w:r>
        <w:rPr>
          <w:rStyle w:val="VerbatimChar"/>
        </w:rPr>
        <w:t xml:space="preserve">Auto-Scaling Configuration</w:t>
      </w:r>
      <w:r>
        <w:br/>
      </w:r>
      <w:r>
        <w:rPr>
          <w:rStyle w:val="VerbatimChar"/>
        </w:rPr>
        <w:t xml:space="preserve">├── Application Tier: 2-20 instances (CPU/Memory based)</w:t>
      </w:r>
      <w:r>
        <w:br/>
      </w:r>
      <w:r>
        <w:rPr>
          <w:rStyle w:val="VerbatimChar"/>
        </w:rPr>
        <w:t xml:space="preserve">├── Database Tier: Read replicas (up to 15)</w:t>
      </w:r>
      <w:r>
        <w:br/>
      </w:r>
      <w:r>
        <w:rPr>
          <w:rStyle w:val="VerbatimChar"/>
        </w:rPr>
        <w:t xml:space="preserve">├── Cache Tier: Redis cluster (up to 90 nodes)</w:t>
      </w:r>
      <w:r>
        <w:br/>
      </w:r>
      <w:r>
        <w:rPr>
          <w:rStyle w:val="VerbatimChar"/>
        </w:rPr>
        <w:t xml:space="preserve">├── Storage Tier: Unlimited S3 capacity</w:t>
      </w:r>
      <w:r>
        <w:br/>
      </w:r>
      <w:r>
        <w:rPr>
          <w:rStyle w:val="VerbatimChar"/>
        </w:rPr>
        <w:t xml:space="preserve">└── CDN: Global edge locations</w:t>
      </w:r>
    </w:p>
    <w:bookmarkEnd w:id="45"/>
    <w:bookmarkStart w:id="46" w:name="performance-optimization"/>
    <w:p>
      <w:pPr>
        <w:pStyle w:val="Heading3"/>
      </w:pPr>
      <w:r>
        <w:t xml:space="preserve">2. Performance Optimiz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base Indexing</w:t>
      </w:r>
      <w:r>
        <w:t xml:space="preserve">: Optimized queries with proper index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ching Strategy</w:t>
      </w:r>
      <w:r>
        <w:t xml:space="preserve">: Multi-layer caching (Redis, CDN, Browser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nection Pooling</w:t>
      </w:r>
      <w:r>
        <w:t xml:space="preserve">: Efficient database connection manage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azy Loading</w:t>
      </w:r>
      <w:r>
        <w:t xml:space="preserve">: On-demand resource loading</w:t>
      </w:r>
    </w:p>
    <w:bookmarkEnd w:id="46"/>
    <w:bookmarkStart w:id="47" w:name="monitoring-alerting"/>
    <w:p>
      <w:pPr>
        <w:pStyle w:val="Heading3"/>
      </w:pPr>
      <w:r>
        <w:t xml:space="preserve">3. Monitoring &amp; Alert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pplication Monitoring</w:t>
      </w:r>
      <w:r>
        <w:t xml:space="preserve">: Real-time performance metric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frastructure Monitoring</w:t>
      </w:r>
      <w:r>
        <w:t xml:space="preserve">: Server and network health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ser Experience</w:t>
      </w:r>
      <w:r>
        <w:t xml:space="preserve">: Synthetic transaction monitor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tomated Alerting</w:t>
      </w:r>
      <w:r>
        <w:t xml:space="preserve">: Proactive issue notification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8" w:name="data-management-analytics"/>
    <w:p>
      <w:pPr>
        <w:pStyle w:val="Heading1"/>
      </w:pPr>
      <w:r>
        <w:t xml:space="preserve">Data Management &amp; Analytics</w:t>
      </w:r>
    </w:p>
    <w:bookmarkStart w:id="53" w:name="data-architecture-1"/>
    <w:p>
      <w:pPr>
        <w:pStyle w:val="Heading2"/>
      </w:pPr>
      <w:r>
        <w:t xml:space="preserve">Data Architecture</w:t>
      </w:r>
    </w:p>
    <w:bookmarkStart w:id="50" w:name="database-design"/>
    <w:p>
      <w:pPr>
        <w:pStyle w:val="Heading3"/>
      </w:pPr>
      <w:r>
        <w:t xml:space="preserve">1. Database Design</w:t>
      </w:r>
    </w:p>
    <w:p>
      <w:pPr>
        <w:pStyle w:val="SourceCode"/>
      </w:pPr>
      <w:r>
        <w:rPr>
          <w:rStyle w:val="VerbatimChar"/>
        </w:rPr>
        <w:t xml:space="preserve">PostgreSQL Primary Database</w:t>
      </w:r>
      <w:r>
        <w:br/>
      </w:r>
      <w:r>
        <w:rPr>
          <w:rStyle w:val="VerbatimChar"/>
        </w:rPr>
        <w:t xml:space="preserve">├── Patient Data: Encrypted PII with audit trails</w:t>
      </w:r>
      <w:r>
        <w:br/>
      </w:r>
      <w:r>
        <w:rPr>
          <w:rStyle w:val="VerbatimChar"/>
        </w:rPr>
        <w:t xml:space="preserve">├── Clinical Data: Treatment cycles, protocols, outcomes</w:t>
      </w:r>
      <w:r>
        <w:br/>
      </w:r>
      <w:r>
        <w:rPr>
          <w:rStyle w:val="VerbatimChar"/>
        </w:rPr>
        <w:t xml:space="preserve">├── Laboratory Data: Test results, quality metrics</w:t>
      </w:r>
      <w:r>
        <w:br/>
      </w:r>
      <w:r>
        <w:rPr>
          <w:rStyle w:val="VerbatimChar"/>
        </w:rPr>
        <w:t xml:space="preserve">├── Operational Data: Scheduling, resources, staff</w:t>
      </w:r>
      <w:r>
        <w:br/>
      </w:r>
      <w:r>
        <w:rPr>
          <w:rStyle w:val="VerbatimChar"/>
        </w:rPr>
        <w:t xml:space="preserve">└── Analytics Data: Aggregated metrics, reports</w:t>
      </w:r>
    </w:p>
    <w:bookmarkEnd w:id="50"/>
    <w:bookmarkStart w:id="51" w:name="data-lifecycle-management"/>
    <w:p>
      <w:pPr>
        <w:pStyle w:val="Heading3"/>
      </w:pPr>
      <w:r>
        <w:t xml:space="preserve">2. Data Lifecycle Manage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Retention</w:t>
      </w:r>
      <w:r>
        <w:t xml:space="preserve">: Configurable retention policies (7-30 years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Archival</w:t>
      </w:r>
      <w:r>
        <w:t xml:space="preserve">: Automated archival to cost-effective storag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Purging</w:t>
      </w:r>
      <w:r>
        <w:t xml:space="preserve">: Secure deletion of expired data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Recovery</w:t>
      </w:r>
      <w:r>
        <w:t xml:space="preserve">: Point-in-time recovery capabilities</w:t>
      </w:r>
    </w:p>
    <w:bookmarkEnd w:id="51"/>
    <w:bookmarkStart w:id="52" w:name="data-quality-assurance"/>
    <w:p>
      <w:pPr>
        <w:pStyle w:val="Heading3"/>
      </w:pPr>
      <w:r>
        <w:t xml:space="preserve">3. Data Quality Assura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alidation Rules</w:t>
      </w:r>
      <w:r>
        <w:t xml:space="preserve">: Real-time data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uplicate Detection</w:t>
      </w:r>
      <w:r>
        <w:t xml:space="preserve">: Automated duplicate identific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ta Cleansing</w:t>
      </w:r>
      <w:r>
        <w:t xml:space="preserve">: Standardization and normaliz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Quality Metrics</w:t>
      </w:r>
      <w:r>
        <w:t xml:space="preserve">: Data completeness and accuracy tracking</w:t>
      </w:r>
    </w:p>
    <w:bookmarkEnd w:id="52"/>
    <w:bookmarkEnd w:id="53"/>
    <w:bookmarkStart w:id="57" w:name="analytics-platform"/>
    <w:p>
      <w:pPr>
        <w:pStyle w:val="Heading2"/>
      </w:pPr>
      <w:r>
        <w:t xml:space="preserve">Analytics Platform</w:t>
      </w:r>
    </w:p>
    <w:bookmarkStart w:id="54" w:name="real-time-analytics"/>
    <w:p>
      <w:pPr>
        <w:pStyle w:val="Heading3"/>
      </w:pPr>
      <w:r>
        <w:t xml:space="preserve">1. Real-Time Analyt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Operational Dashboards</w:t>
      </w:r>
      <w:r>
        <w:t xml:space="preserve">: Live system performance metr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linical Dashboards</w:t>
      </w:r>
      <w:r>
        <w:t xml:space="preserve">: Real-time patient and treatment dat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inancial Dashboards</w:t>
      </w:r>
      <w:r>
        <w:t xml:space="preserve">: Revenue and cost track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Quality Dashboards</w:t>
      </w:r>
      <w:r>
        <w:t xml:space="preserve">: Outcome and compliance metrics</w:t>
      </w:r>
    </w:p>
    <w:bookmarkEnd w:id="54"/>
    <w:bookmarkStart w:id="55" w:name="predictive-analytics"/>
    <w:p>
      <w:pPr>
        <w:pStyle w:val="Heading3"/>
      </w:pPr>
      <w:r>
        <w:t xml:space="preserve">2. Predictive Analytic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achine Learning Models</w:t>
      </w:r>
      <w:r>
        <w:t xml:space="preserve">: Treatment outcome predic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isk Assessment</w:t>
      </w:r>
      <w:r>
        <w:t xml:space="preserve">: Patient complication risk scor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source Planning</w:t>
      </w:r>
      <w:r>
        <w:t xml:space="preserve">: Demand forecasting and capacity plann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erformance Optimization</w:t>
      </w:r>
      <w:r>
        <w:t xml:space="preserve">: Efficiency improvement recommendations</w:t>
      </w:r>
    </w:p>
    <w:bookmarkEnd w:id="55"/>
    <w:bookmarkStart w:id="56" w:name="reporting-capabilities"/>
    <w:p>
      <w:pPr>
        <w:pStyle w:val="Heading3"/>
      </w:pPr>
      <w:r>
        <w:t xml:space="preserve">3. Reporting Capabiliti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tandard Reports</w:t>
      </w:r>
      <w:r>
        <w:t xml:space="preserve">: Pre-built regulatory and operational repor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ustom Reports</w:t>
      </w:r>
      <w:r>
        <w:t xml:space="preserve">: User-defined report builde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utomated Distribution</w:t>
      </w:r>
      <w:r>
        <w:t xml:space="preserve">: Scheduled report deliver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xport Formats</w:t>
      </w:r>
      <w:r>
        <w:t xml:space="preserve">: PDF, Excel, CSV, API access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7" w:name="implementation-strategy"/>
    <w:p>
      <w:pPr>
        <w:pStyle w:val="Heading1"/>
      </w:pPr>
      <w:r>
        <w:t xml:space="preserve">Implementation Strategy</w:t>
      </w:r>
    </w:p>
    <w:bookmarkStart w:id="62" w:name="deployment-architecture"/>
    <w:p>
      <w:pPr>
        <w:pStyle w:val="Heading2"/>
      </w:pPr>
      <w:r>
        <w:t xml:space="preserve">Deployment Architecture</w:t>
      </w:r>
    </w:p>
    <w:bookmarkStart w:id="59" w:name="environment-strategy"/>
    <w:p>
      <w:pPr>
        <w:pStyle w:val="Heading3"/>
      </w:pPr>
      <w:r>
        <w:t xml:space="preserve">1. Environment Strategy</w:t>
      </w:r>
    </w:p>
    <w:p>
      <w:pPr>
        <w:pStyle w:val="SourceCode"/>
      </w:pPr>
      <w:r>
        <w:rPr>
          <w:rStyle w:val="VerbatimChar"/>
        </w:rPr>
        <w:t xml:space="preserve">Multi-Environment Pipeline</w:t>
      </w:r>
      <w:r>
        <w:br/>
      </w:r>
      <w:r>
        <w:rPr>
          <w:rStyle w:val="VerbatimChar"/>
        </w:rPr>
        <w:t xml:space="preserve">├── Development: Feature development and testing</w:t>
      </w:r>
      <w:r>
        <w:br/>
      </w:r>
      <w:r>
        <w:rPr>
          <w:rStyle w:val="VerbatimChar"/>
        </w:rPr>
        <w:t xml:space="preserve">├── Staging: Pre-production validation</w:t>
      </w:r>
      <w:r>
        <w:br/>
      </w:r>
      <w:r>
        <w:rPr>
          <w:rStyle w:val="VerbatimChar"/>
        </w:rPr>
        <w:t xml:space="preserve">├── Production: Live system with blue-green deployment</w:t>
      </w:r>
      <w:r>
        <w:br/>
      </w:r>
      <w:r>
        <w:rPr>
          <w:rStyle w:val="VerbatimChar"/>
        </w:rPr>
        <w:t xml:space="preserve">└── Disaster Recovery: Hot standby in alternate region</w:t>
      </w:r>
    </w:p>
    <w:bookmarkEnd w:id="59"/>
    <w:bookmarkStart w:id="60" w:name="cicd-pipeline"/>
    <w:p>
      <w:pPr>
        <w:pStyle w:val="Heading3"/>
      </w:pPr>
      <w:r>
        <w:t xml:space="preserve">2. CI/CD Pipelin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ource Control</w:t>
      </w:r>
      <w:r>
        <w:t xml:space="preserve">: Git with branch protection rul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utomated Testing</w:t>
      </w:r>
      <w:r>
        <w:t xml:space="preserve">: Unit, integration, and end-to-end tes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curity Scanning</w:t>
      </w:r>
      <w:r>
        <w:t xml:space="preserve">: Automated vulnerability assess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eployment Automation</w:t>
      </w:r>
      <w:r>
        <w:t xml:space="preserve">: Zero-downtime deployments</w:t>
      </w:r>
    </w:p>
    <w:bookmarkEnd w:id="60"/>
    <w:bookmarkStart w:id="61" w:name="infrastructure-as-code"/>
    <w:p>
      <w:pPr>
        <w:pStyle w:val="Heading3"/>
      </w:pPr>
      <w:r>
        <w:t xml:space="preserve">3. Infrastructure as Cod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erraform</w:t>
      </w:r>
      <w:r>
        <w:t xml:space="preserve">: Infrastructure provisioning and managem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loudFormation</w:t>
      </w:r>
      <w:r>
        <w:t xml:space="preserve">: AWS resource orchestr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nsible</w:t>
      </w:r>
      <w:r>
        <w:t xml:space="preserve">: Configuration management and auto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ocker</w:t>
      </w:r>
      <w:r>
        <w:t xml:space="preserve">: Containerization for consistency</w:t>
      </w:r>
    </w:p>
    <w:bookmarkEnd w:id="61"/>
    <w:bookmarkEnd w:id="62"/>
    <w:bookmarkStart w:id="66" w:name="migration-strategy"/>
    <w:p>
      <w:pPr>
        <w:pStyle w:val="Heading2"/>
      </w:pPr>
      <w:r>
        <w:t xml:space="preserve">Migration Strategy</w:t>
      </w:r>
    </w:p>
    <w:bookmarkStart w:id="63" w:name="data-migration"/>
    <w:p>
      <w:pPr>
        <w:pStyle w:val="Heading3"/>
      </w:pPr>
      <w:r>
        <w:t xml:space="preserve">1. Data Migration</w:t>
      </w:r>
    </w:p>
    <w:p>
      <w:pPr>
        <w:pStyle w:val="SourceCode"/>
      </w:pPr>
      <w:r>
        <w:rPr>
          <w:rStyle w:val="VerbatimChar"/>
        </w:rPr>
        <w:t xml:space="preserve">Phased Migration Approach</w:t>
      </w:r>
      <w:r>
        <w:br/>
      </w:r>
      <w:r>
        <w:rPr>
          <w:rStyle w:val="VerbatimChar"/>
        </w:rPr>
        <w:t xml:space="preserve">├── Phase 1: Data assessment and mapping</w:t>
      </w:r>
      <w:r>
        <w:br/>
      </w:r>
      <w:r>
        <w:rPr>
          <w:rStyle w:val="VerbatimChar"/>
        </w:rPr>
        <w:t xml:space="preserve">├── Phase 2: ETL development and testing</w:t>
      </w:r>
      <w:r>
        <w:br/>
      </w:r>
      <w:r>
        <w:rPr>
          <w:rStyle w:val="VerbatimChar"/>
        </w:rPr>
        <w:t xml:space="preserve">├── Phase 3: Pilot migration with validation</w:t>
      </w:r>
      <w:r>
        <w:br/>
      </w:r>
      <w:r>
        <w:rPr>
          <w:rStyle w:val="VerbatimChar"/>
        </w:rPr>
        <w:t xml:space="preserve">├── Phase 4: Full migration with rollback plan</w:t>
      </w:r>
      <w:r>
        <w:br/>
      </w:r>
      <w:r>
        <w:rPr>
          <w:rStyle w:val="VerbatimChar"/>
        </w:rPr>
        <w:t xml:space="preserve">└── Phase 5: Validation and go-live</w:t>
      </w:r>
    </w:p>
    <w:bookmarkEnd w:id="63"/>
    <w:bookmarkStart w:id="64" w:name="integration-migration"/>
    <w:p>
      <w:pPr>
        <w:pStyle w:val="Heading3"/>
      </w:pPr>
      <w:r>
        <w:t xml:space="preserve">2. Integration Migr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PI Mapping</w:t>
      </w:r>
      <w:r>
        <w:t xml:space="preserve">: Legacy system API analysi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terface Development</w:t>
      </w:r>
      <w:r>
        <w:t xml:space="preserve">: Custom integration adapter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ing Protocol</w:t>
      </w:r>
      <w:r>
        <w:t xml:space="preserve">: Comprehensive integration test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ollback Procedures</w:t>
      </w:r>
      <w:r>
        <w:t xml:space="preserve">: Safe migration rollback plans</w:t>
      </w:r>
    </w:p>
    <w:bookmarkEnd w:id="64"/>
    <w:bookmarkStart w:id="65" w:name="user-migration"/>
    <w:p>
      <w:pPr>
        <w:pStyle w:val="Heading3"/>
      </w:pPr>
      <w:r>
        <w:t xml:space="preserve">3. User Migr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raining Program</w:t>
      </w:r>
      <w:r>
        <w:t xml:space="preserve">: Role-based user educ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ilot Groups</w:t>
      </w:r>
      <w:r>
        <w:t xml:space="preserve">: Gradual user onboard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upport Structure</w:t>
      </w:r>
      <w:r>
        <w:t xml:space="preserve">: 24/7 migration suppor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erformance Monitoring</w:t>
      </w:r>
      <w:r>
        <w:t xml:space="preserve">: User experience tracking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5" w:name="risk-management-business-continuity"/>
    <w:p>
      <w:pPr>
        <w:pStyle w:val="Heading1"/>
      </w:pPr>
      <w:r>
        <w:t xml:space="preserve">Risk Management &amp; Business Continuity</w:t>
      </w:r>
    </w:p>
    <w:bookmarkStart w:id="70" w:name="risk-assessment-matrix"/>
    <w:p>
      <w:pPr>
        <w:pStyle w:val="Heading2"/>
      </w:pPr>
      <w:r>
        <w:t xml:space="preserve">Risk Assessment Matrix</w:t>
      </w:r>
    </w:p>
    <w:bookmarkStart w:id="68" w:name="technical-risks"/>
    <w:p>
      <w:pPr>
        <w:pStyle w:val="Heading3"/>
      </w:pPr>
      <w:r>
        <w:t xml:space="preserve">1. Technical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640"/>
        <w:gridCol w:w="1624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Breac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ulti-layer security, encryption, 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 Downtim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dundancy, auto-failover, 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 Degrada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Auto-scaling, performance monit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Failure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omprehensive testing, rollback procedures</w:t>
            </w:r>
          </w:p>
        </w:tc>
      </w:tr>
    </w:tbl>
    <w:bookmarkEnd w:id="68"/>
    <w:bookmarkStart w:id="69" w:name="business-risks"/>
    <w:p>
      <w:pPr>
        <w:pStyle w:val="Heading3"/>
      </w:pPr>
      <w:r>
        <w:t xml:space="preserve">2. Business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640"/>
        <w:gridCol w:w="1624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ndor Dependency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ulti-vendor strategy, open standa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Violation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utomated compliance, regular aud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Loss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ultiple backups, disaster recov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Adop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Training, change management, support</w:t>
            </w:r>
          </w:p>
        </w:tc>
      </w:tr>
    </w:tbl>
    <w:bookmarkEnd w:id="69"/>
    <w:bookmarkEnd w:id="70"/>
    <w:bookmarkStart w:id="74" w:name="business-continuity-plan"/>
    <w:p>
      <w:pPr>
        <w:pStyle w:val="Heading2"/>
      </w:pPr>
      <w:r>
        <w:t xml:space="preserve">Business Continuity Plan</w:t>
      </w:r>
    </w:p>
    <w:bookmarkStart w:id="71" w:name="disaster-recovery"/>
    <w:p>
      <w:pPr>
        <w:pStyle w:val="Heading3"/>
      </w:pPr>
      <w:r>
        <w:t xml:space="preserve">1. Disaster Recover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covery Time Objective (RTO)</w:t>
      </w:r>
      <w:r>
        <w:t xml:space="preserve">: 4 hours maximum downtim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covery Point Objective (RPO)</w:t>
      </w:r>
      <w:r>
        <w:t xml:space="preserve">: 1 hour maximum data los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Geographic Redundancy</w:t>
      </w:r>
      <w:r>
        <w:t xml:space="preserve">: Multi-region deploy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utomated Failover</w:t>
      </w:r>
      <w:r>
        <w:t xml:space="preserve">: Seamless disaster recovery</w:t>
      </w:r>
    </w:p>
    <w:bookmarkEnd w:id="71"/>
    <w:bookmarkStart w:id="72" w:name="backup-strategy"/>
    <w:p>
      <w:pPr>
        <w:pStyle w:val="Heading3"/>
      </w:pPr>
      <w:r>
        <w:t xml:space="preserve">2. Backup Strateg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atabase Backups</w:t>
      </w:r>
      <w:r>
        <w:t xml:space="preserve">: Automated daily backups with 30-day reten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ile Backups</w:t>
      </w:r>
      <w:r>
        <w:t xml:space="preserve">: Continuous replication to multiple reg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nfiguration Backups</w:t>
      </w:r>
      <w:r>
        <w:t xml:space="preserve">: Infrastructure and application setting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esting Protocol</w:t>
      </w:r>
      <w:r>
        <w:t xml:space="preserve">: Monthly disaster recovery testing</w:t>
      </w:r>
    </w:p>
    <w:bookmarkEnd w:id="72"/>
    <w:bookmarkStart w:id="73" w:name="incident-response"/>
    <w:p>
      <w:pPr>
        <w:pStyle w:val="Heading3"/>
      </w:pPr>
      <w:r>
        <w:t xml:space="preserve">3. Incident Respons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24/7 Monitoring</w:t>
      </w:r>
      <w:r>
        <w:t xml:space="preserve">: Proactive issue detec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scalation Procedures</w:t>
      </w:r>
      <w:r>
        <w:t xml:space="preserve">: Defined response protocol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mmunication Plan</w:t>
      </w:r>
      <w:r>
        <w:t xml:space="preserve">: Stakeholder notification procedur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ost-Incident Review</w:t>
      </w:r>
      <w:r>
        <w:t xml:space="preserve">: Continuous improvement process</w:t>
      </w:r>
    </w:p>
    <w:p>
      <w:r>
        <w:pict>
          <v:rect style="width:0;height:1.5pt" o:hralign="center" o:hrstd="t" o:hr="t"/>
        </w:pict>
      </w:r>
    </w:p>
    <w:bookmarkEnd w:id="73"/>
    <w:bookmarkEnd w:id="74"/>
    <w:bookmarkEnd w:id="75"/>
    <w:bookmarkStart w:id="84" w:name="total-cost-of-ownership-tco"/>
    <w:p>
      <w:pPr>
        <w:pStyle w:val="Heading1"/>
      </w:pPr>
      <w:r>
        <w:t xml:space="preserve">Total Cost of Ownership (TCO)</w:t>
      </w:r>
    </w:p>
    <w:bookmarkStart w:id="79" w:name="cost-structure-analysis"/>
    <w:p>
      <w:pPr>
        <w:pStyle w:val="Heading2"/>
      </w:pPr>
      <w:r>
        <w:t xml:space="preserve">Cost Structure Analysis</w:t>
      </w:r>
    </w:p>
    <w:bookmarkStart w:id="76" w:name="implementation-costs-year-1"/>
    <w:p>
      <w:pPr>
        <w:pStyle w:val="Heading3"/>
      </w:pPr>
      <w:r>
        <w:t xml:space="preserve">1. Implementation Costs (Year 1)</w:t>
      </w:r>
    </w:p>
    <w:p>
      <w:pPr>
        <w:pStyle w:val="SourceCode"/>
      </w:pPr>
      <w:r>
        <w:rPr>
          <w:rStyle w:val="VerbatimChar"/>
        </w:rPr>
        <w:t xml:space="preserve">One-Time Costs</w:t>
      </w:r>
      <w:r>
        <w:br/>
      </w:r>
      <w:r>
        <w:rPr>
          <w:rStyle w:val="VerbatimChar"/>
        </w:rPr>
        <w:t xml:space="preserve">├── Software Licensing: $60,000</w:t>
      </w:r>
      <w:r>
        <w:br/>
      </w:r>
      <w:r>
        <w:rPr>
          <w:rStyle w:val="VerbatimChar"/>
        </w:rPr>
        <w:t xml:space="preserve">├── Implementation Services: $45,000</w:t>
      </w:r>
      <w:r>
        <w:br/>
      </w:r>
      <w:r>
        <w:rPr>
          <w:rStyle w:val="VerbatimChar"/>
        </w:rPr>
        <w:t xml:space="preserve">├── Data Migration: $25,000</w:t>
      </w:r>
      <w:r>
        <w:br/>
      </w:r>
      <w:r>
        <w:rPr>
          <w:rStyle w:val="VerbatimChar"/>
        </w:rPr>
        <w:t xml:space="preserve">├── Integration Development: $30,000</w:t>
      </w:r>
      <w:r>
        <w:br/>
      </w:r>
      <w:r>
        <w:rPr>
          <w:rStyle w:val="VerbatimChar"/>
        </w:rPr>
        <w:t xml:space="preserve">├── Training &amp; Change Management: $20,000</w:t>
      </w:r>
      <w:r>
        <w:br/>
      </w:r>
      <w:r>
        <w:rPr>
          <w:rStyle w:val="VerbatimChar"/>
        </w:rPr>
        <w:t xml:space="preserve">└── Total Implementation: $180,000</w:t>
      </w:r>
    </w:p>
    <w:bookmarkEnd w:id="76"/>
    <w:bookmarkStart w:id="77" w:name="operational-costs-annual"/>
    <w:p>
      <w:pPr>
        <w:pStyle w:val="Heading3"/>
      </w:pPr>
      <w:r>
        <w:t xml:space="preserve">2. Operational Costs (Annual)</w:t>
      </w:r>
    </w:p>
    <w:p>
      <w:pPr>
        <w:pStyle w:val="SourceCode"/>
      </w:pPr>
      <w:r>
        <w:rPr>
          <w:rStyle w:val="VerbatimChar"/>
        </w:rPr>
        <w:t xml:space="preserve">Recurring Costs</w:t>
      </w:r>
      <w:r>
        <w:br/>
      </w:r>
      <w:r>
        <w:rPr>
          <w:rStyle w:val="VerbatimChar"/>
        </w:rPr>
        <w:t xml:space="preserve">├── Software Subscription: $108,000</w:t>
      </w:r>
      <w:r>
        <w:br/>
      </w:r>
      <w:r>
        <w:rPr>
          <w:rStyle w:val="VerbatimChar"/>
        </w:rPr>
        <w:t xml:space="preserve">├── Infrastructure (AWS): $36,000</w:t>
      </w:r>
      <w:r>
        <w:br/>
      </w:r>
      <w:r>
        <w:rPr>
          <w:rStyle w:val="VerbatimChar"/>
        </w:rPr>
        <w:t xml:space="preserve">├── Support &amp; Maintenance: $24,000</w:t>
      </w:r>
      <w:r>
        <w:br/>
      </w:r>
      <w:r>
        <w:rPr>
          <w:rStyle w:val="VerbatimChar"/>
        </w:rPr>
        <w:t xml:space="preserve">├── Security &amp; Compliance: $12,000</w:t>
      </w:r>
      <w:r>
        <w:br/>
      </w:r>
      <w:r>
        <w:rPr>
          <w:rStyle w:val="VerbatimChar"/>
        </w:rPr>
        <w:t xml:space="preserve">└── Total Annual Operating: $180,000</w:t>
      </w:r>
    </w:p>
    <w:bookmarkEnd w:id="77"/>
    <w:bookmarkStart w:id="78" w:name="hidden-cost-avoidance"/>
    <w:p>
      <w:pPr>
        <w:pStyle w:val="Heading3"/>
      </w:pPr>
      <w:r>
        <w:t xml:space="preserve">3. Hidden Cost Avoidanc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Legacy System Maintenance</w:t>
      </w:r>
      <w:r>
        <w:t xml:space="preserve">: $50,000/year saving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anual Process Automation</w:t>
      </w:r>
      <w:r>
        <w:t xml:space="preserve">: $100,000/year saving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mpliance Automation</w:t>
      </w:r>
      <w:r>
        <w:t xml:space="preserve">: $25,000/year saving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rror Reduction</w:t>
      </w:r>
      <w:r>
        <w:t xml:space="preserve">: $75,000/year savings</w:t>
      </w:r>
    </w:p>
    <w:bookmarkEnd w:id="78"/>
    <w:bookmarkEnd w:id="79"/>
    <w:bookmarkStart w:id="83" w:name="roi-analysis-for-cios"/>
    <w:p>
      <w:pPr>
        <w:pStyle w:val="Heading2"/>
      </w:pPr>
      <w:r>
        <w:t xml:space="preserve">ROI Analysis for CIOs</w:t>
      </w:r>
    </w:p>
    <w:bookmarkStart w:id="80" w:name="quantifiable-benefits"/>
    <w:p>
      <w:pPr>
        <w:pStyle w:val="Heading3"/>
      </w:pPr>
      <w:r>
        <w:t xml:space="preserve">1. Quantifiable Benefits</w:t>
      </w:r>
    </w:p>
    <w:p>
      <w:pPr>
        <w:pStyle w:val="SourceCode"/>
      </w:pPr>
      <w:r>
        <w:rPr>
          <w:rStyle w:val="VerbatimChar"/>
        </w:rPr>
        <w:t xml:space="preserve">Annual Benefits</w:t>
      </w:r>
      <w:r>
        <w:br/>
      </w:r>
      <w:r>
        <w:rPr>
          <w:rStyle w:val="VerbatimChar"/>
        </w:rPr>
        <w:t xml:space="preserve">├── Operational Efficiency: $300,000</w:t>
      </w:r>
      <w:r>
        <w:br/>
      </w:r>
      <w:r>
        <w:rPr>
          <w:rStyle w:val="VerbatimChar"/>
        </w:rPr>
        <w:t xml:space="preserve">├── Revenue Enhancement: $400,000</w:t>
      </w:r>
      <w:r>
        <w:br/>
      </w:r>
      <w:r>
        <w:rPr>
          <w:rStyle w:val="VerbatimChar"/>
        </w:rPr>
        <w:t xml:space="preserve">├── Cost Avoidance: $250,000</w:t>
      </w:r>
      <w:r>
        <w:br/>
      </w:r>
      <w:r>
        <w:rPr>
          <w:rStyle w:val="VerbatimChar"/>
        </w:rPr>
        <w:t xml:space="preserve">├── Risk Mitigation: $100,000</w:t>
      </w:r>
      <w:r>
        <w:br/>
      </w:r>
      <w:r>
        <w:rPr>
          <w:rStyle w:val="VerbatimChar"/>
        </w:rPr>
        <w:t xml:space="preserve">└── Total Annual Benefit: $1,050,000</w:t>
      </w:r>
    </w:p>
    <w:bookmarkEnd w:id="80"/>
    <w:bookmarkStart w:id="81" w:name="technology-benefits"/>
    <w:p>
      <w:pPr>
        <w:pStyle w:val="Heading3"/>
      </w:pPr>
      <w:r>
        <w:t xml:space="preserve">2. Technology Benefi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frastructure Modernization</w:t>
      </w:r>
      <w:r>
        <w:t xml:space="preserve">: Cloud-native, scalable platform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urity Enhancement</w:t>
      </w:r>
      <w:r>
        <w:t xml:space="preserve">: Enterprise-grade security postur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tegration Capabilities</w:t>
      </w:r>
      <w:r>
        <w:t xml:space="preserve">: Unified data and workflow platform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nalytics Platform</w:t>
      </w:r>
      <w:r>
        <w:t xml:space="preserve">: Data-driven decision making capabilities</w:t>
      </w:r>
    </w:p>
    <w:bookmarkEnd w:id="81"/>
    <w:bookmarkStart w:id="82" w:name="strategic-value"/>
    <w:p>
      <w:pPr>
        <w:pStyle w:val="Heading3"/>
      </w:pPr>
      <w:r>
        <w:t xml:space="preserve">3. Strategic Valu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mpetitive Advantage</w:t>
      </w:r>
      <w:r>
        <w:t xml:space="preserve">: Technology leadership in fertility car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calability</w:t>
      </w:r>
      <w:r>
        <w:t xml:space="preserve">: Platform supports 10x growth without major chang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Innovation Platform</w:t>
      </w:r>
      <w:r>
        <w:t xml:space="preserve">: Foundation for future technology initiativ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Vendor Partnership</w:t>
      </w:r>
      <w:r>
        <w:t xml:space="preserve">: Long-term strategic technology relationship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93" w:name="vendor-evaluation-selection"/>
    <w:p>
      <w:pPr>
        <w:pStyle w:val="Heading1"/>
      </w:pPr>
      <w:r>
        <w:t xml:space="preserve">Vendor Evaluation &amp; Selection</w:t>
      </w:r>
    </w:p>
    <w:bookmarkStart w:id="88" w:name="technical-evaluation-criteria"/>
    <w:p>
      <w:pPr>
        <w:pStyle w:val="Heading2"/>
      </w:pPr>
      <w:r>
        <w:t xml:space="preserve">Technical Evaluation Criteria</w:t>
      </w:r>
    </w:p>
    <w:bookmarkStart w:id="85" w:name="architecture-assessment"/>
    <w:p>
      <w:pPr>
        <w:pStyle w:val="Heading3"/>
      </w:pPr>
      <w:r>
        <w:t xml:space="preserve">1. Architecture Assessment</w:t>
      </w:r>
    </w:p>
    <w:p>
      <w:pPr>
        <w:pStyle w:val="Compact"/>
        <w:numPr>
          <w:ilvl w:val="0"/>
          <w:numId w:val="103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dern Technology Stack</w:t>
      </w:r>
      <w:r>
        <w:t xml:space="preserve">: React, Node.js, PostgreSQL, AWS</w:t>
      </w:r>
    </w:p>
    <w:p>
      <w:pPr>
        <w:pStyle w:val="Compact"/>
        <w:numPr>
          <w:ilvl w:val="0"/>
          <w:numId w:val="103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loud-Native Design</w:t>
      </w:r>
      <w:r>
        <w:t xml:space="preserve">: Containerized, auto-scaling, multi-region</w:t>
      </w:r>
    </w:p>
    <w:p>
      <w:pPr>
        <w:pStyle w:val="Compact"/>
        <w:numPr>
          <w:ilvl w:val="0"/>
          <w:numId w:val="103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-First Architecture</w:t>
      </w:r>
      <w:r>
        <w:t xml:space="preserve">: RESTful APIs, GraphQL, OpenAPI</w:t>
      </w:r>
    </w:p>
    <w:p>
      <w:pPr>
        <w:pStyle w:val="Compact"/>
        <w:numPr>
          <w:ilvl w:val="0"/>
          <w:numId w:val="103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curity by Design</w:t>
      </w:r>
      <w:r>
        <w:t xml:space="preserve">: Zero-trust, encryption, compliance</w:t>
      </w:r>
    </w:p>
    <w:bookmarkEnd w:id="85"/>
    <w:bookmarkStart w:id="86" w:name="scalability-performance"/>
    <w:p>
      <w:pPr>
        <w:pStyle w:val="Heading3"/>
      </w:pPr>
      <w:r>
        <w:t xml:space="preserve">2. Scalability &amp; Performance</w:t>
      </w:r>
    </w:p>
    <w:p>
      <w:pPr>
        <w:pStyle w:val="Compact"/>
        <w:numPr>
          <w:ilvl w:val="0"/>
          <w:numId w:val="103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ven Scalability</w:t>
      </w:r>
      <w:r>
        <w:t xml:space="preserve">: Supports 1000+ concurrent users</w:t>
      </w:r>
    </w:p>
    <w:p>
      <w:pPr>
        <w:pStyle w:val="Compact"/>
        <w:numPr>
          <w:ilvl w:val="0"/>
          <w:numId w:val="103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erformance Metrics</w:t>
      </w:r>
      <w:r>
        <w:t xml:space="preserve">: Sub-2-second page loads, 99.9% uptime</w:t>
      </w:r>
    </w:p>
    <w:p>
      <w:pPr>
        <w:pStyle w:val="Compact"/>
        <w:numPr>
          <w:ilvl w:val="0"/>
          <w:numId w:val="103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uto-Scaling</w:t>
      </w:r>
      <w:r>
        <w:t xml:space="preserve">: Horizontal scaling based on demand</w:t>
      </w:r>
    </w:p>
    <w:p>
      <w:pPr>
        <w:pStyle w:val="Compact"/>
        <w:numPr>
          <w:ilvl w:val="0"/>
          <w:numId w:val="103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lobal Deployment</w:t>
      </w:r>
      <w:r>
        <w:t xml:space="preserve">: Multi-region capability</w:t>
      </w:r>
    </w:p>
    <w:bookmarkEnd w:id="86"/>
    <w:bookmarkStart w:id="87" w:name="integration-capabilities-1"/>
    <w:p>
      <w:pPr>
        <w:pStyle w:val="Heading3"/>
      </w:pPr>
      <w:r>
        <w:t xml:space="preserve">3. Integration Capabilities</w:t>
      </w:r>
    </w:p>
    <w:p>
      <w:pPr>
        <w:pStyle w:val="Compact"/>
        <w:numPr>
          <w:ilvl w:val="0"/>
          <w:numId w:val="103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Healthcare Standards</w:t>
      </w:r>
      <w:r>
        <w:t xml:space="preserve">: HL7 FHIR, DICOM, X12 EDI</w:t>
      </w:r>
    </w:p>
    <w:p>
      <w:pPr>
        <w:pStyle w:val="Compact"/>
        <w:numPr>
          <w:ilvl w:val="0"/>
          <w:numId w:val="103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 Ecosystem</w:t>
      </w:r>
      <w:r>
        <w:t xml:space="preserve">: 100+ pre-built integrations</w:t>
      </w:r>
    </w:p>
    <w:p>
      <w:pPr>
        <w:pStyle w:val="Compact"/>
        <w:numPr>
          <w:ilvl w:val="0"/>
          <w:numId w:val="103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ustom Integration</w:t>
      </w:r>
      <w:r>
        <w:t xml:space="preserve">: Professional services available</w:t>
      </w:r>
    </w:p>
    <w:p>
      <w:pPr>
        <w:pStyle w:val="Compact"/>
        <w:numPr>
          <w:ilvl w:val="0"/>
          <w:numId w:val="103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ta Migration</w:t>
      </w:r>
      <w:r>
        <w:t xml:space="preserve">: Proven migration methodology</w:t>
      </w:r>
    </w:p>
    <w:bookmarkEnd w:id="87"/>
    <w:bookmarkEnd w:id="88"/>
    <w:bookmarkStart w:id="92" w:name="vendor-stability-assessment"/>
    <w:p>
      <w:pPr>
        <w:pStyle w:val="Heading2"/>
      </w:pPr>
      <w:r>
        <w:t xml:space="preserve">Vendor Stability Assessment</w:t>
      </w:r>
    </w:p>
    <w:bookmarkStart w:id="89" w:name="company-profile"/>
    <w:p>
      <w:pPr>
        <w:pStyle w:val="Heading3"/>
      </w:pPr>
      <w:r>
        <w:t xml:space="preserve">1. Company Profil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ounded</w:t>
      </w:r>
      <w:r>
        <w:t xml:space="preserve">: 2018 (6 years of healthcare technology focus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unding</w:t>
      </w:r>
      <w:r>
        <w:t xml:space="preserve">: Series B ($50M) with strong investor backing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eam</w:t>
      </w:r>
      <w:r>
        <w:t xml:space="preserve">: 150+ employees, 60% engineering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ustomers</w:t>
      </w:r>
      <w:r>
        <w:t xml:space="preserve">: 100+ fertility clinics across North America</w:t>
      </w:r>
    </w:p>
    <w:bookmarkEnd w:id="89"/>
    <w:bookmarkStart w:id="90" w:name="financial-stability"/>
    <w:p>
      <w:pPr>
        <w:pStyle w:val="Heading3"/>
      </w:pPr>
      <w:r>
        <w:t xml:space="preserve">2. Financial Stability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Revenue Growth</w:t>
      </w:r>
      <w:r>
        <w:t xml:space="preserve">: 300% year-over-year growth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ustomer Retention</w:t>
      </w:r>
      <w:r>
        <w:t xml:space="preserve">: 98% annual retention rat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rofitability</w:t>
      </w:r>
      <w:r>
        <w:t xml:space="preserve">: Positive cash flow since 2022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Investment</w:t>
      </w:r>
      <w:r>
        <w:t xml:space="preserve">: Continued R&amp;D investment (40% of revenue)</w:t>
      </w:r>
    </w:p>
    <w:bookmarkEnd w:id="90"/>
    <w:bookmarkStart w:id="91" w:name="technology-leadership"/>
    <w:p>
      <w:pPr>
        <w:pStyle w:val="Heading3"/>
      </w:pPr>
      <w:r>
        <w:t xml:space="preserve">3. Technology Leadership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novation</w:t>
      </w:r>
      <w:r>
        <w:t xml:space="preserve">: 12 patents pending in fertility technolog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search</w:t>
      </w:r>
      <w:r>
        <w:t xml:space="preserve">: Partnerships with leading medical institution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velopment</w:t>
      </w:r>
      <w:r>
        <w:t xml:space="preserve">: Agile development with monthly releas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oadmap</w:t>
      </w:r>
      <w:r>
        <w:t xml:space="preserve">: 3-year technology roadmap aligned with industry trends</w:t>
      </w:r>
    </w:p>
    <w:p>
      <w:r>
        <w:pict>
          <v:rect style="width:0;height:1.5pt" o:hralign="center" o:hrstd="t" o:hr="t"/>
        </w:pict>
      </w:r>
    </w:p>
    <w:bookmarkEnd w:id="91"/>
    <w:bookmarkEnd w:id="92"/>
    <w:bookmarkEnd w:id="93"/>
    <w:bookmarkStart w:id="103" w:name="implementation-recommendations"/>
    <w:p>
      <w:pPr>
        <w:pStyle w:val="Heading1"/>
      </w:pPr>
      <w:r>
        <w:t xml:space="preserve">Implementation Recommendations</w:t>
      </w:r>
    </w:p>
    <w:bookmarkStart w:id="98" w:name="technical-implementation-plan"/>
    <w:p>
      <w:pPr>
        <w:pStyle w:val="Heading2"/>
      </w:pPr>
      <w:r>
        <w:t xml:space="preserve">Technical Implementation Plan</w:t>
      </w:r>
    </w:p>
    <w:bookmarkStart w:id="94" w:name="phase-1-infrastructure-setup-weeks-1-2"/>
    <w:p>
      <w:pPr>
        <w:pStyle w:val="Heading3"/>
      </w:pPr>
      <w:r>
        <w:t xml:space="preserve">Phase 1: Infrastructure Setup (Weeks 1-2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WS Environment</w:t>
      </w:r>
      <w:r>
        <w:t xml:space="preserve">: Production and staging environment setup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ecurity Configuration</w:t>
      </w:r>
      <w:r>
        <w:t xml:space="preserve">: VPC, security groups, IAM rol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atabase Setup</w:t>
      </w:r>
      <w:r>
        <w:t xml:space="preserve">: PostgreSQL with read replica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onitoring</w:t>
      </w:r>
      <w:r>
        <w:t xml:space="preserve">: CloudWatch, Prometheus, Grafana configuration</w:t>
      </w:r>
    </w:p>
    <w:bookmarkEnd w:id="94"/>
    <w:bookmarkStart w:id="95" w:name="phase-2-application-deployment-weeks-3-4"/>
    <w:p>
      <w:pPr>
        <w:pStyle w:val="Heading3"/>
      </w:pPr>
      <w:r>
        <w:t xml:space="preserve">Phase 2: Application Deployment (Weeks 3-4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pplication Deployment</w:t>
      </w:r>
      <w:r>
        <w:t xml:space="preserve">: ECS cluster with auto-scaling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Load Balancer</w:t>
      </w:r>
      <w:r>
        <w:t xml:space="preserve">: Application Load Balancer with SSL termin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DN Configuration</w:t>
      </w:r>
      <w:r>
        <w:t xml:space="preserve">: CloudFront for static asset deliver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Backup Configuration</w:t>
      </w:r>
      <w:r>
        <w:t xml:space="preserve">: Automated backup and recovery testing</w:t>
      </w:r>
    </w:p>
    <w:bookmarkEnd w:id="95"/>
    <w:bookmarkStart w:id="96" w:name="X2d51dec58b49d192e3a6d2695404f7dfc4e3000"/>
    <w:p>
      <w:pPr>
        <w:pStyle w:val="Heading3"/>
      </w:pPr>
      <w:r>
        <w:t xml:space="preserve">Phase 3: Integration Development (Weeks 5-8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API Integration</w:t>
      </w:r>
      <w:r>
        <w:t xml:space="preserve">: Existing system integration development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Data Migration</w:t>
      </w:r>
      <w:r>
        <w:t xml:space="preserve">: ETL pipeline development and test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Testing Environment</w:t>
      </w:r>
      <w:r>
        <w:t xml:space="preserve">: Comprehensive integration test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Security Testing</w:t>
      </w:r>
      <w:r>
        <w:t xml:space="preserve">: Penetration testing and vulnerability assessment</w:t>
      </w:r>
    </w:p>
    <w:bookmarkEnd w:id="96"/>
    <w:bookmarkStart w:id="97" w:name="Xa46123c0b76fd46d061fa82203d1ac33eef7420"/>
    <w:p>
      <w:pPr>
        <w:pStyle w:val="Heading3"/>
      </w:pPr>
      <w:r>
        <w:t xml:space="preserve">Phase 4: User Acceptance Testing (Weeks 9-10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ilot Deployment</w:t>
      </w:r>
      <w:r>
        <w:t xml:space="preserve">: Limited user group test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erformance Testing</w:t>
      </w:r>
      <w:r>
        <w:t xml:space="preserve">: Load testing and optimizatio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raining Delivery</w:t>
      </w:r>
      <w:r>
        <w:t xml:space="preserve">: Role-based user training program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Go-Live Preparation</w:t>
      </w:r>
      <w:r>
        <w:t xml:space="preserve">: Final system validation and cutover planning</w:t>
      </w:r>
    </w:p>
    <w:bookmarkEnd w:id="97"/>
    <w:bookmarkEnd w:id="98"/>
    <w:bookmarkStart w:id="102" w:name="success-metrics-kpis"/>
    <w:p>
      <w:pPr>
        <w:pStyle w:val="Heading2"/>
      </w:pPr>
      <w:r>
        <w:t xml:space="preserve">Success Metrics &amp; KPIs</w:t>
      </w:r>
    </w:p>
    <w:bookmarkStart w:id="99" w:name="technical-metrics"/>
    <w:p>
      <w:pPr>
        <w:pStyle w:val="Heading3"/>
      </w:pPr>
      <w:r>
        <w:t xml:space="preserve">1. Technical Metric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ystem Availability</w:t>
      </w:r>
      <w:r>
        <w:t xml:space="preserve">: 99.9% uptime targe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erformance</w:t>
      </w:r>
      <w:r>
        <w:t xml:space="preserve">: &lt;2 second page load tim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ecurity</w:t>
      </w:r>
      <w:r>
        <w:t xml:space="preserve">: Zero security incident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Integration</w:t>
      </w:r>
      <w:r>
        <w:t xml:space="preserve">: 100% data accuracy in migrations</w:t>
      </w:r>
    </w:p>
    <w:bookmarkEnd w:id="99"/>
    <w:bookmarkStart w:id="100" w:name="business-metrics"/>
    <w:p>
      <w:pPr>
        <w:pStyle w:val="Heading3"/>
      </w:pPr>
      <w:r>
        <w:t xml:space="preserve">2. Business Metric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User Adoption</w:t>
      </w:r>
      <w:r>
        <w:t xml:space="preserve">: 95% active user rate within 30 day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Efficiency</w:t>
      </w:r>
      <w:r>
        <w:t xml:space="preserve">: 50% reduction in administrative tim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ccuracy</w:t>
      </w:r>
      <w:r>
        <w:t xml:space="preserve">: 99% data accuracy and completenes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atisfaction</w:t>
      </w:r>
      <w:r>
        <w:t xml:space="preserve">: 90% user satisfaction score</w:t>
      </w:r>
    </w:p>
    <w:bookmarkEnd w:id="100"/>
    <w:bookmarkStart w:id="101" w:name="financial-metrics"/>
    <w:p>
      <w:pPr>
        <w:pStyle w:val="Heading3"/>
      </w:pPr>
      <w:r>
        <w:t xml:space="preserve">3. Financial Metric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OI Achievement</w:t>
      </w:r>
      <w:r>
        <w:t xml:space="preserve">: Positive ROI within 6 month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st Reduction</w:t>
      </w:r>
      <w:r>
        <w:t xml:space="preserve">: 30% reduction in IT operational cost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venue Impact</w:t>
      </w:r>
      <w:r>
        <w:t xml:space="preserve">: 15% increase in practice revenu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CO Optimization</w:t>
      </w:r>
      <w:r>
        <w:t xml:space="preserve">: 25% reduction in total technology costs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End w:id="103"/>
    <w:bookmarkStart w:id="116" w:name="conclusion-next-steps"/>
    <w:p>
      <w:pPr>
        <w:pStyle w:val="Heading1"/>
      </w:pPr>
      <w:r>
        <w:t xml:space="preserve">Conclusion &amp; Next Steps</w:t>
      </w:r>
    </w:p>
    <w:bookmarkStart w:id="107" w:name="strategic-recommendation"/>
    <w:p>
      <w:pPr>
        <w:pStyle w:val="Heading2"/>
      </w:pPr>
      <w:r>
        <w:t xml:space="preserve">Strategic Recommend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VF EMR System</w:t>
      </w:r>
      <w:r>
        <w:t xml:space="preserve"> </w:t>
      </w:r>
      <w:r>
        <w:t xml:space="preserve">represents a strategic technology investment that aligns with modern healthcare IT requirements while delivering measurable business value. The solution provides:</w:t>
      </w:r>
    </w:p>
    <w:bookmarkStart w:id="104" w:name="technical-excellence"/>
    <w:p>
      <w:pPr>
        <w:pStyle w:val="Heading3"/>
      </w:pPr>
      <w:r>
        <w:t xml:space="preserve">Technical Excellenc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terprise Architecture</w:t>
      </w:r>
      <w:r>
        <w:t xml:space="preserve">: Cloud-native, scalable, secure platform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odern Technology</w:t>
      </w:r>
      <w:r>
        <w:t xml:space="preserve">: Future-proof technology stack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ntegration Capabilities</w:t>
      </w:r>
      <w:r>
        <w:t xml:space="preserve">: Comprehensive healthcare ecosystem connectivity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mpliance Assurance</w:t>
      </w:r>
      <w:r>
        <w:t xml:space="preserve">: Built-in regulatory compliance and security</w:t>
      </w:r>
    </w:p>
    <w:bookmarkEnd w:id="104"/>
    <w:bookmarkStart w:id="105" w:name="business-value"/>
    <w:p>
      <w:pPr>
        <w:pStyle w:val="Heading3"/>
      </w:pPr>
      <w:r>
        <w:t xml:space="preserve">Business Value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Immediate ROI</w:t>
      </w:r>
      <w:r>
        <w:t xml:space="preserve">: 317% return on investment within first year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Operational Efficiency</w:t>
      </w:r>
      <w:r>
        <w:t xml:space="preserve">: 50% reduction in administrative overhead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calability</w:t>
      </w:r>
      <w:r>
        <w:t xml:space="preserve">: Platform supports significant practice growth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isk Mitigation</w:t>
      </w:r>
      <w:r>
        <w:t xml:space="preserve">: Enterprise-grade security and compliance</w:t>
      </w:r>
    </w:p>
    <w:bookmarkEnd w:id="105"/>
    <w:bookmarkStart w:id="106" w:name="strategic-alignment"/>
    <w:p>
      <w:pPr>
        <w:pStyle w:val="Heading3"/>
      </w:pPr>
      <w:r>
        <w:t xml:space="preserve">Strategic Alignmen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igital Transformation</w:t>
      </w:r>
      <w:r>
        <w:t xml:space="preserve">: Modernizes healthcare delivery platform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mpetitive Advantage</w:t>
      </w:r>
      <w:r>
        <w:t xml:space="preserve">: Technology leadership in fertility car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novation Platform</w:t>
      </w:r>
      <w:r>
        <w:t xml:space="preserve">: Foundation for future technology initiativ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Vendor Partnership</w:t>
      </w:r>
      <w:r>
        <w:t xml:space="preserve">: Long-term strategic relationship</w:t>
      </w:r>
    </w:p>
    <w:bookmarkEnd w:id="106"/>
    <w:bookmarkEnd w:id="107"/>
    <w:bookmarkStart w:id="111" w:name="recommended-next-steps"/>
    <w:p>
      <w:pPr>
        <w:pStyle w:val="Heading2"/>
      </w:pPr>
      <w:r>
        <w:t xml:space="preserve">Recommended Next Steps</w:t>
      </w:r>
    </w:p>
    <w:bookmarkStart w:id="108" w:name="executive-approval-process"/>
    <w:p>
      <w:pPr>
        <w:pStyle w:val="Heading3"/>
      </w:pPr>
      <w:r>
        <w:t xml:space="preserve">1. Executive Approval Proces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Board Presentation</w:t>
      </w:r>
      <w:r>
        <w:t xml:space="preserve">: Present business case to executive leadership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Budget Approval</w:t>
      </w:r>
      <w:r>
        <w:t xml:space="preserve">: Secure funding for implementa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imeline Agreement</w:t>
      </w:r>
      <w:r>
        <w:t xml:space="preserve">: Establish implementation schedul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Success Criteria</w:t>
      </w:r>
      <w:r>
        <w:t xml:space="preserve">: Define measurable success metrics</w:t>
      </w:r>
    </w:p>
    <w:bookmarkEnd w:id="108"/>
    <w:bookmarkStart w:id="109" w:name="technical-due-diligence"/>
    <w:p>
      <w:pPr>
        <w:pStyle w:val="Heading3"/>
      </w:pPr>
      <w:r>
        <w:t xml:space="preserve">2. Technical Due Diligence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rchitecture Review</w:t>
      </w:r>
      <w:r>
        <w:t xml:space="preserve">: Detailed technical architecture assessmen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Security Audit</w:t>
      </w:r>
      <w:r>
        <w:t xml:space="preserve">: Third-party security and compliance review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Integration Planning</w:t>
      </w:r>
      <w:r>
        <w:t xml:space="preserve">: Detailed integration requirements analysi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erformance Testing</w:t>
      </w:r>
      <w:r>
        <w:t xml:space="preserve">: Load testing and scalability validation</w:t>
      </w:r>
    </w:p>
    <w:bookmarkEnd w:id="109"/>
    <w:bookmarkStart w:id="110" w:name="implementation-planning"/>
    <w:p>
      <w:pPr>
        <w:pStyle w:val="Heading3"/>
      </w:pPr>
      <w:r>
        <w:t xml:space="preserve">3. Implementation Planning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roject Team</w:t>
      </w:r>
      <w:r>
        <w:t xml:space="preserve">: Assemble cross-functional implementation team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Vendor Engagement</w:t>
      </w:r>
      <w:r>
        <w:t xml:space="preserve">: Finalize contract and statement of work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isk Management</w:t>
      </w:r>
      <w:r>
        <w:t xml:space="preserve">: Develop comprehensive risk mitigation pla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hange Management</w:t>
      </w:r>
      <w:r>
        <w:t xml:space="preserve">: Prepare organizational change strategy</w:t>
      </w:r>
    </w:p>
    <w:bookmarkEnd w:id="110"/>
    <w:bookmarkEnd w:id="111"/>
    <w:bookmarkStart w:id="115" w:name="contact-information"/>
    <w:p>
      <w:pPr>
        <w:pStyle w:val="Heading2"/>
      </w:pPr>
      <w:r>
        <w:t xml:space="preserve">Contact Information</w:t>
      </w:r>
    </w:p>
    <w:bookmarkStart w:id="112" w:name="technical-sales-team"/>
    <w:p>
      <w:pPr>
        <w:pStyle w:val="Heading3"/>
      </w:pPr>
      <w:r>
        <w:t xml:space="preserve">Technical Sales Team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Email</w:t>
      </w:r>
      <w:r>
        <w:t xml:space="preserve">: cio-sales@ivf-emr.com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hone</w:t>
      </w:r>
      <w:r>
        <w:t xml:space="preserve">: (555) 123-4567 ext. 100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irect Contact</w:t>
      </w:r>
      <w:r>
        <w:t xml:space="preserve">: John Smith, VP of Enterprise Sales</w:t>
      </w:r>
    </w:p>
    <w:bookmarkEnd w:id="112"/>
    <w:bookmarkStart w:id="113" w:name="technical-architecture-team"/>
    <w:p>
      <w:pPr>
        <w:pStyle w:val="Heading3"/>
      </w:pPr>
      <w:r>
        <w:t xml:space="preserve">Technical Architecture Team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mail</w:t>
      </w:r>
      <w:r>
        <w:t xml:space="preserve">: architecture@ivf-emr.com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hone</w:t>
      </w:r>
      <w:r>
        <w:t xml:space="preserve">: (555) 123-4567 ext. 200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irect Contact</w:t>
      </w:r>
      <w:r>
        <w:t xml:space="preserve">: Sarah Johnson, Chief Technology Officer</w:t>
      </w:r>
    </w:p>
    <w:bookmarkEnd w:id="113"/>
    <w:bookmarkStart w:id="114" w:name="implementation-services"/>
    <w:p>
      <w:pPr>
        <w:pStyle w:val="Heading3"/>
      </w:pPr>
      <w:r>
        <w:t xml:space="preserve">Implementation Service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mail</w:t>
      </w:r>
      <w:r>
        <w:t xml:space="preserve">: implementation@ivf-emr.com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hone</w:t>
      </w:r>
      <w:r>
        <w:t xml:space="preserve">: (555) 123-4567 ext. 300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Direct Contact</w:t>
      </w:r>
      <w:r>
        <w:t xml:space="preserve">: Mike Davis, VP of Professional Serv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provides comprehensive technical information for CIO evaluation and decision-making. For additional technical details or clarification, please contact our technical team directly.</w:t>
      </w:r>
    </w:p>
    <w:bookmarkEnd w:id="114"/>
    <w:bookmarkEnd w:id="115"/>
    <w:bookmarkEnd w:id="1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F EMR System</dc:title>
  <dc:creator>Technical Architecture Team</dc:creator>
  <cp:keywords/>
  <dcterms:created xsi:type="dcterms:W3CDTF">2025-07-10T12:06:14Z</dcterms:created>
  <dcterms:modified xsi:type="dcterms:W3CDTF">2025-07-10T12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linestretch">
    <vt:lpwstr>1.2</vt:lpwstr>
  </property>
  <property fmtid="{D5CDD505-2E9C-101B-9397-08002B2CF9AE}" pid="7" name="numbersections">
    <vt:lpwstr>True</vt:lpwstr>
  </property>
  <property fmtid="{D5CDD505-2E9C-101B-9397-08002B2CF9AE}" pid="8" name="subtitle">
    <vt:lpwstr>Technical Architecture &amp; Implementation Guide for CIOs</vt:lpwstr>
  </property>
  <property fmtid="{D5CDD505-2E9C-101B-9397-08002B2CF9AE}" pid="9" name="toc">
    <vt:lpwstr>True</vt:lpwstr>
  </property>
  <property fmtid="{D5CDD505-2E9C-101B-9397-08002B2CF9AE}" pid="10" name="toc-depth">
    <vt:lpwstr>3</vt:lpwstr>
  </property>
</Properties>
</file>